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0CCEF" w14:textId="77777777" w:rsidR="00095F87" w:rsidRPr="00095F87" w:rsidRDefault="00095F87" w:rsidP="00095F8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379"/>
        <w:gridCol w:w="1031"/>
        <w:gridCol w:w="4425"/>
      </w:tblGrid>
      <w:tr w:rsidR="00095F87" w14:paraId="6D43FD75" w14:textId="77777777" w:rsidTr="00095F87">
        <w:trPr>
          <w:trHeight w:val="454"/>
        </w:trPr>
        <w:tc>
          <w:tcPr>
            <w:tcW w:w="4077" w:type="dxa"/>
            <w:vAlign w:val="center"/>
          </w:tcPr>
          <w:p w14:paraId="2404935D" w14:textId="3AD6FDF7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lang w:val="en-GB"/>
              </w:rPr>
              <w:t xml:space="preserve">University: </w:t>
            </w:r>
            <w:proofErr w:type="spellStart"/>
            <w:r w:rsidRPr="00CA06DA">
              <w:rPr>
                <w:rFonts w:ascii="Arial" w:hAnsi="Arial" w:cs="Arial"/>
                <w:b/>
                <w:sz w:val="20"/>
                <w:lang w:val="en-GB"/>
              </w:rPr>
              <w:t>Palacký</w:t>
            </w:r>
            <w:proofErr w:type="spellEnd"/>
            <w:r w:rsidRPr="00CA06DA">
              <w:rPr>
                <w:rFonts w:ascii="Arial" w:hAnsi="Arial" w:cs="Arial"/>
                <w:b/>
                <w:sz w:val="20"/>
                <w:lang w:val="en-GB"/>
              </w:rPr>
              <w:t xml:space="preserve"> University Olomouc</w:t>
            </w:r>
          </w:p>
        </w:tc>
        <w:tc>
          <w:tcPr>
            <w:tcW w:w="2410" w:type="dxa"/>
            <w:gridSpan w:val="2"/>
            <w:vAlign w:val="center"/>
          </w:tcPr>
          <w:p w14:paraId="5E9620E3" w14:textId="057C0066" w:rsidR="00095F87" w:rsidRDefault="00095F87" w:rsidP="00095F87">
            <w:pPr>
              <w:tabs>
                <w:tab w:val="left" w:pos="4111"/>
                <w:tab w:val="left" w:pos="6663"/>
              </w:tabs>
              <w:jc w:val="center"/>
              <w:rPr>
                <w:rFonts w:ascii="Arial" w:hAnsi="Arial" w:cs="Arial"/>
                <w:bCs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20</w:t>
            </w:r>
            <w:r>
              <w:rPr>
                <w:rFonts w:ascii="Arial" w:hAnsi="Arial" w:cs="Arial"/>
                <w:b/>
                <w:sz w:val="20"/>
                <w:lang w:val="en-GB"/>
              </w:rPr>
              <w:t>…</w:t>
            </w:r>
            <w:r>
              <w:rPr>
                <w:rFonts w:ascii="Arial" w:hAnsi="Arial" w:cs="Arial"/>
                <w:b/>
                <w:sz w:val="20"/>
                <w:lang w:val="en-GB"/>
              </w:rPr>
              <w:t>…</w:t>
            </w:r>
            <w:r w:rsidRPr="00CA06DA">
              <w:rPr>
                <w:rFonts w:ascii="Arial" w:hAnsi="Arial" w:cs="Arial"/>
                <w:b/>
                <w:sz w:val="20"/>
                <w:lang w:val="en-GB"/>
              </w:rPr>
              <w:t>/</w:t>
            </w:r>
            <w:r>
              <w:rPr>
                <w:rFonts w:ascii="Arial" w:hAnsi="Arial" w:cs="Arial"/>
                <w:b/>
                <w:sz w:val="20"/>
                <w:lang w:val="en-GB"/>
              </w:rPr>
              <w:t>20……</w:t>
            </w:r>
          </w:p>
        </w:tc>
        <w:tc>
          <w:tcPr>
            <w:tcW w:w="4425" w:type="dxa"/>
            <w:vAlign w:val="center"/>
          </w:tcPr>
          <w:p w14:paraId="407896F5" w14:textId="4995D88D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 w:rsidRPr="00095F87">
              <w:rPr>
                <w:rFonts w:ascii="Arial" w:hAnsi="Arial" w:cs="Arial"/>
                <w:bCs/>
                <w:sz w:val="20"/>
                <w:lang w:val="en-GB"/>
              </w:rPr>
              <w:t xml:space="preserve">Type of study: </w:t>
            </w:r>
            <w:r>
              <w:rPr>
                <w:rFonts w:ascii="Arial" w:hAnsi="Arial" w:cs="Arial"/>
                <w:b/>
                <w:sz w:val="20"/>
                <w:lang w:val="en-GB"/>
              </w:rPr>
              <w:t>Bachelor – Master – Doctoral</w:t>
            </w:r>
          </w:p>
        </w:tc>
      </w:tr>
      <w:tr w:rsidR="00095F87" w14:paraId="18A6FB38" w14:textId="77777777" w:rsidTr="00095F87">
        <w:trPr>
          <w:trHeight w:val="454"/>
        </w:trPr>
        <w:tc>
          <w:tcPr>
            <w:tcW w:w="4077" w:type="dxa"/>
            <w:vAlign w:val="center"/>
          </w:tcPr>
          <w:p w14:paraId="645F6424" w14:textId="792E6BEE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 w:rsidRPr="00DA7164">
              <w:rPr>
                <w:rFonts w:ascii="Arial" w:hAnsi="Arial" w:cs="Arial"/>
                <w:bCs/>
                <w:sz w:val="20"/>
                <w:lang w:val="en-GB"/>
              </w:rPr>
              <w:t>Faculty:</w:t>
            </w:r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CA06DA">
              <w:rPr>
                <w:rFonts w:ascii="Arial" w:hAnsi="Arial" w:cs="Arial"/>
                <w:b/>
                <w:sz w:val="20"/>
                <w:lang w:val="en-GB"/>
              </w:rPr>
              <w:t>Faculty of Science</w:t>
            </w:r>
          </w:p>
        </w:tc>
        <w:tc>
          <w:tcPr>
            <w:tcW w:w="2410" w:type="dxa"/>
            <w:gridSpan w:val="2"/>
            <w:vAlign w:val="center"/>
          </w:tcPr>
          <w:p w14:paraId="3A91B5FC" w14:textId="352B7F00" w:rsidR="00095F87" w:rsidRDefault="00095F87" w:rsidP="00095F87">
            <w:pPr>
              <w:tabs>
                <w:tab w:val="left" w:pos="4111"/>
                <w:tab w:val="left" w:pos="6663"/>
              </w:tabs>
              <w:jc w:val="center"/>
              <w:rPr>
                <w:rFonts w:ascii="Arial" w:hAnsi="Arial" w:cs="Arial"/>
                <w:bCs/>
                <w:sz w:val="20"/>
                <w:lang w:val="en-GB"/>
              </w:rPr>
            </w:pPr>
            <w:r w:rsidRPr="00CA06DA">
              <w:rPr>
                <w:rFonts w:ascii="Arial" w:hAnsi="Arial" w:cs="Arial"/>
                <w:b/>
                <w:sz w:val="20"/>
                <w:lang w:val="en-GB"/>
              </w:rPr>
              <w:t>(academic year)</w:t>
            </w:r>
          </w:p>
        </w:tc>
        <w:tc>
          <w:tcPr>
            <w:tcW w:w="4425" w:type="dxa"/>
            <w:vAlign w:val="center"/>
          </w:tcPr>
          <w:p w14:paraId="02FF5686" w14:textId="7C565361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 w:rsidRPr="00DA7164">
              <w:rPr>
                <w:rFonts w:ascii="Arial" w:hAnsi="Arial" w:cs="Arial"/>
                <w:bCs/>
                <w:sz w:val="20"/>
                <w:lang w:val="en-GB"/>
              </w:rPr>
              <w:t>Mode of study:</w:t>
            </w:r>
            <w:r w:rsidRPr="00CA06DA">
              <w:rPr>
                <w:rFonts w:ascii="Arial" w:hAnsi="Arial" w:cs="Arial"/>
                <w:b/>
                <w:sz w:val="20"/>
                <w:lang w:val="en-GB"/>
              </w:rPr>
              <w:t xml:space="preserve"> full-time / part-time</w:t>
            </w:r>
          </w:p>
        </w:tc>
      </w:tr>
      <w:tr w:rsidR="00095F87" w14:paraId="03E095FE" w14:textId="77777777" w:rsidTr="00B401B9">
        <w:trPr>
          <w:trHeight w:val="454"/>
        </w:trPr>
        <w:tc>
          <w:tcPr>
            <w:tcW w:w="10912" w:type="dxa"/>
            <w:gridSpan w:val="4"/>
            <w:vAlign w:val="center"/>
          </w:tcPr>
          <w:p w14:paraId="63245513" w14:textId="1CFFBA32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 w:rsidRPr="00CA06DA">
              <w:rPr>
                <w:rFonts w:ascii="Arial" w:hAnsi="Arial" w:cs="Arial"/>
                <w:b/>
                <w:sz w:val="20"/>
                <w:lang w:val="en-GB"/>
              </w:rPr>
              <w:t>Programme name</w:t>
            </w:r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DA7164">
              <w:rPr>
                <w:rFonts w:ascii="Arial" w:hAnsi="Arial" w:cs="Arial"/>
                <w:bCs/>
                <w:sz w:val="20"/>
                <w:lang w:val="en-GB"/>
              </w:rPr>
              <w:t xml:space="preserve">(according to 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>your</w:t>
            </w:r>
            <w:r w:rsidRPr="00DA7164">
              <w:rPr>
                <w:rFonts w:ascii="Arial" w:hAnsi="Arial" w:cs="Arial"/>
                <w:bCs/>
                <w:sz w:val="20"/>
                <w:lang w:val="en-GB"/>
              </w:rPr>
              <w:t xml:space="preserve"> e-application)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>: ………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>……………………………………………………………………</w:t>
            </w:r>
          </w:p>
        </w:tc>
      </w:tr>
      <w:tr w:rsidR="00095F87" w14:paraId="13B79BE3" w14:textId="77777777" w:rsidTr="00C9429C">
        <w:trPr>
          <w:trHeight w:val="454"/>
        </w:trPr>
        <w:tc>
          <w:tcPr>
            <w:tcW w:w="5456" w:type="dxa"/>
            <w:gridSpan w:val="2"/>
            <w:vAlign w:val="center"/>
          </w:tcPr>
          <w:p w14:paraId="06E37729" w14:textId="44E983FA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lang w:val="en-GB"/>
              </w:rPr>
              <w:t>E-mail: …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>………………………………………………………</w:t>
            </w:r>
          </w:p>
        </w:tc>
        <w:tc>
          <w:tcPr>
            <w:tcW w:w="5456" w:type="dxa"/>
            <w:gridSpan w:val="2"/>
            <w:vAlign w:val="center"/>
          </w:tcPr>
          <w:p w14:paraId="6D87F464" w14:textId="1DBA92DE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lang w:val="en-GB"/>
              </w:rPr>
              <w:t xml:space="preserve">Phone: 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>…………………………………………………………</w:t>
            </w:r>
          </w:p>
        </w:tc>
      </w:tr>
      <w:tr w:rsidR="00095F87" w14:paraId="131F4B3A" w14:textId="77777777" w:rsidTr="00DD077D">
        <w:trPr>
          <w:trHeight w:val="454"/>
        </w:trPr>
        <w:tc>
          <w:tcPr>
            <w:tcW w:w="10912" w:type="dxa"/>
            <w:gridSpan w:val="4"/>
            <w:vAlign w:val="center"/>
          </w:tcPr>
          <w:p w14:paraId="6843FBC9" w14:textId="67145FEC" w:rsidR="00095F87" w:rsidRDefault="00095F87" w:rsidP="00095F87">
            <w:pPr>
              <w:tabs>
                <w:tab w:val="left" w:pos="4111"/>
                <w:tab w:val="left" w:pos="6663"/>
              </w:tabs>
              <w:rPr>
                <w:rFonts w:ascii="Arial" w:hAnsi="Arial" w:cs="Arial"/>
                <w:bCs/>
                <w:sz w:val="20"/>
                <w:lang w:val="en-GB"/>
              </w:rPr>
            </w:pPr>
            <w:r w:rsidRPr="00DA7164">
              <w:rPr>
                <w:rFonts w:ascii="Arial" w:hAnsi="Arial" w:cs="Arial"/>
                <w:bCs/>
                <w:sz w:val="20"/>
                <w:lang w:val="en-GB"/>
              </w:rPr>
              <w:t>Personal number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 xml:space="preserve"> (filled out by your Student Affairs Officer</w:t>
            </w:r>
            <w:r>
              <w:rPr>
                <w:rFonts w:ascii="Arial" w:hAnsi="Arial" w:cs="Arial"/>
                <w:bCs/>
                <w:sz w:val="20"/>
                <w:lang w:val="en-GB"/>
              </w:rPr>
              <w:t>):</w:t>
            </w:r>
          </w:p>
        </w:tc>
      </w:tr>
    </w:tbl>
    <w:p w14:paraId="31961A9D" w14:textId="77777777" w:rsidR="00095F87" w:rsidRDefault="00095F87" w:rsidP="00C75D34">
      <w:pPr>
        <w:tabs>
          <w:tab w:val="left" w:pos="4111"/>
          <w:tab w:val="left" w:pos="6663"/>
        </w:tabs>
        <w:rPr>
          <w:rFonts w:ascii="Arial" w:hAnsi="Arial" w:cs="Arial"/>
          <w:bCs/>
          <w:sz w:val="20"/>
          <w:lang w:val="en-GB"/>
        </w:rPr>
      </w:pPr>
    </w:p>
    <w:p w14:paraId="1377534A" w14:textId="77777777" w:rsidR="00BC1060" w:rsidRPr="002258A9" w:rsidRDefault="00395492" w:rsidP="00C76D69">
      <w:pPr>
        <w:spacing w:before="360" w:after="120"/>
        <w:jc w:val="center"/>
        <w:rPr>
          <w:rFonts w:ascii="Arial" w:hAnsi="Arial" w:cs="Arial"/>
          <w:b/>
          <w:caps/>
          <w:sz w:val="32"/>
          <w:lang w:val="en-GB"/>
        </w:rPr>
      </w:pPr>
      <w:r w:rsidRPr="00C76D69">
        <w:rPr>
          <w:rFonts w:ascii="Arial" w:hAnsi="Arial" w:cs="Arial"/>
          <w:b/>
          <w:caps/>
          <w:sz w:val="40"/>
          <w:szCs w:val="28"/>
          <w:lang w:val="en-GB"/>
        </w:rPr>
        <w:t>Registration sheet</w:t>
      </w:r>
    </w:p>
    <w:p w14:paraId="63C2FBEC" w14:textId="65689352" w:rsidR="0030463B" w:rsidRPr="00C76D69" w:rsidRDefault="002258A9" w:rsidP="0030463B">
      <w:pPr>
        <w:tabs>
          <w:tab w:val="left" w:pos="6663"/>
        </w:tabs>
        <w:rPr>
          <w:rFonts w:ascii="Arial" w:hAnsi="Arial" w:cs="Arial"/>
          <w:b/>
          <w:bCs/>
          <w:sz w:val="20"/>
          <w:lang w:val="en-GB"/>
        </w:rPr>
      </w:pPr>
      <w:r w:rsidRPr="00C76D69">
        <w:rPr>
          <w:rFonts w:ascii="Arial" w:hAnsi="Arial" w:cs="Arial"/>
          <w:b/>
          <w:bCs/>
          <w:sz w:val="20"/>
          <w:lang w:val="en-GB"/>
        </w:rPr>
        <w:t>Fill in legibly in block letters.</w:t>
      </w: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637"/>
        <w:gridCol w:w="3637"/>
        <w:gridCol w:w="3638"/>
      </w:tblGrid>
      <w:tr w:rsidR="0030463B" w:rsidRPr="00CA06DA" w14:paraId="7C9AA36F" w14:textId="77777777" w:rsidTr="00933E7F">
        <w:tc>
          <w:tcPr>
            <w:tcW w:w="3637" w:type="dxa"/>
          </w:tcPr>
          <w:p w14:paraId="4A4775DC" w14:textId="15E9B4D9"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Surname:</w:t>
            </w:r>
            <w:r w:rsid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2814CB1" w14:textId="77777777"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67FEFD" w14:textId="77777777"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1ADFDD6" w14:textId="77777777"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AEFD0FC" w14:textId="77777777" w:rsidR="00076710" w:rsidRDefault="00CA06D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Maiden name</w:t>
            </w:r>
            <w:r w:rsidR="00076710"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4D313002" w14:textId="77777777" w:rsidR="00CA06DA" w:rsidRPr="00CA06DA" w:rsidRDefault="00CA06D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30B9C1C" w14:textId="77777777" w:rsidR="00FB770E" w:rsidRPr="00CA06DA" w:rsidRDefault="00FB770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637" w:type="dxa"/>
          </w:tcPr>
          <w:p w14:paraId="1F70C0C8" w14:textId="77777777"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  <w:r w:rsid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638" w:type="dxa"/>
          </w:tcPr>
          <w:p w14:paraId="43A06DA1" w14:textId="1DC18057" w:rsidR="0091776B" w:rsidRPr="00CA06DA" w:rsidRDefault="00076710" w:rsidP="00BB06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University degree</w:t>
            </w:r>
            <w:r w:rsidR="00C76D69">
              <w:rPr>
                <w:rFonts w:ascii="Arial" w:hAnsi="Arial" w:cs="Arial"/>
                <w:sz w:val="20"/>
                <w:szCs w:val="20"/>
                <w:lang w:val="en-GB"/>
              </w:rPr>
              <w:t xml:space="preserve"> (currently obtained)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30463B" w:rsidRPr="00CA06DA" w14:paraId="6594C40E" w14:textId="77777777" w:rsidTr="00547BA6">
        <w:tc>
          <w:tcPr>
            <w:tcW w:w="3637" w:type="dxa"/>
            <w:tcBorders>
              <w:bottom w:val="single" w:sz="4" w:space="0" w:color="auto"/>
            </w:tcBorders>
          </w:tcPr>
          <w:p w14:paraId="36AB6C6A" w14:textId="77777777"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Date of birth:</w:t>
            </w:r>
          </w:p>
          <w:p w14:paraId="696ADEB8" w14:textId="77777777"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3EF2C3C" w14:textId="77777777" w:rsidR="00C1506C" w:rsidRPr="00CA06DA" w:rsidRDefault="00C1506C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80C925" w14:textId="77777777" w:rsidR="00FB770E" w:rsidRPr="00CA06DA" w:rsidRDefault="00FB770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177FD" w14:textId="77777777"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637" w:type="dxa"/>
            <w:tcBorders>
              <w:bottom w:val="single" w:sz="4" w:space="0" w:color="auto"/>
            </w:tcBorders>
          </w:tcPr>
          <w:p w14:paraId="6F552629" w14:textId="2198CE30"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lace of birth</w:t>
            </w:r>
            <w:r w:rsidR="007B4F7B">
              <w:rPr>
                <w:rFonts w:ascii="Arial" w:hAnsi="Arial" w:cs="Arial"/>
                <w:sz w:val="20"/>
                <w:szCs w:val="20"/>
                <w:lang w:val="en-GB"/>
              </w:rPr>
              <w:t xml:space="preserve"> (city)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  <w:tc>
          <w:tcPr>
            <w:tcW w:w="3638" w:type="dxa"/>
            <w:tcBorders>
              <w:bottom w:val="single" w:sz="4" w:space="0" w:color="auto"/>
            </w:tcBorders>
          </w:tcPr>
          <w:p w14:paraId="30A5D979" w14:textId="77777777" w:rsidR="0030463B" w:rsidRPr="00CA06DA" w:rsidRDefault="003A39E0" w:rsidP="003A39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ountry</w:t>
            </w:r>
            <w:r w:rsidR="00FB770E" w:rsidRP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of birth</w:t>
            </w:r>
            <w:r w:rsidR="00076710"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</w:tr>
      <w:tr w:rsidR="00081DAA" w:rsidRPr="00CA06DA" w14:paraId="5BC40D9E" w14:textId="77777777" w:rsidTr="001345B2">
        <w:tc>
          <w:tcPr>
            <w:tcW w:w="1091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3249C5" w14:textId="52093F43"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ermanent address</w:t>
            </w:r>
            <w:r w:rsidR="00C76D69">
              <w:rPr>
                <w:rFonts w:ascii="Arial" w:hAnsi="Arial" w:cs="Arial"/>
                <w:sz w:val="20"/>
                <w:szCs w:val="20"/>
                <w:lang w:val="en-GB"/>
              </w:rPr>
              <w:t xml:space="preserve"> (full address in your home country)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7F44C7A1" w14:textId="77777777"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AB6D1E" w14:textId="77777777" w:rsidR="00081DA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72C58C" w14:textId="77777777" w:rsidR="00C149B4" w:rsidRPr="00CA06DA" w:rsidRDefault="00C149B4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785D4AB" w14:textId="77777777"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3C6382" w14:textId="1C031CCE" w:rsidR="00081DAA" w:rsidRPr="00C76D69" w:rsidRDefault="00C76D69" w:rsidP="00076710">
            <w:pPr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 w:rsidRPr="00C76D69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Any change must be reported to the Student Affairs Office within 3 days.</w:t>
            </w:r>
          </w:p>
          <w:p w14:paraId="2BC265B1" w14:textId="77777777"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81DAA" w:rsidRPr="00CA06DA" w14:paraId="706EF1F8" w14:textId="77777777" w:rsidTr="009A468A">
        <w:tc>
          <w:tcPr>
            <w:tcW w:w="1091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B4B49D5" w14:textId="5BBA7DD5"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Current (local) address</w:t>
            </w:r>
            <w:r w:rsidR="00C76D69">
              <w:rPr>
                <w:rFonts w:ascii="Arial" w:hAnsi="Arial" w:cs="Arial"/>
                <w:sz w:val="20"/>
                <w:szCs w:val="20"/>
                <w:lang w:val="en-GB"/>
              </w:rPr>
              <w:t xml:space="preserve"> (full address of your residence in the Czech Republic)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625C2547" w14:textId="77777777"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40EF7C7" w14:textId="77777777"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443EBF" w14:textId="77777777" w:rsidR="00081DA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930F6B" w14:textId="77777777" w:rsidR="00C149B4" w:rsidRPr="00CA06DA" w:rsidRDefault="00C149B4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7FABB" w14:textId="465A6DAB" w:rsidR="00081DAA" w:rsidRPr="00CA06DA" w:rsidRDefault="00C76D6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76D69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Any change must be reported to the Student Affairs Office within 3 days.</w:t>
            </w:r>
          </w:p>
          <w:p w14:paraId="6ECAAD80" w14:textId="77777777"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149B4" w:rsidRPr="00CA06DA" w14:paraId="37B077CC" w14:textId="77777777" w:rsidTr="00547BA6">
        <w:tc>
          <w:tcPr>
            <w:tcW w:w="10912" w:type="dxa"/>
            <w:gridSpan w:val="3"/>
            <w:tcBorders>
              <w:top w:val="single" w:sz="4" w:space="0" w:color="auto"/>
            </w:tcBorders>
          </w:tcPr>
          <w:p w14:paraId="0F04B3B1" w14:textId="77777777" w:rsidR="00C149B4" w:rsidRDefault="00C149B4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ersonal identification number:</w:t>
            </w:r>
          </w:p>
          <w:p w14:paraId="1AEBA1A4" w14:textId="77777777" w:rsidR="00C149B4" w:rsidRDefault="00C149B4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529B23" w14:textId="77777777" w:rsidR="00C149B4" w:rsidRDefault="00C149B4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95321E" w14:textId="07F0B138" w:rsidR="00C149B4" w:rsidRPr="00CA06DA" w:rsidRDefault="00C149B4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C6239" w:rsidRPr="00CA06DA" w14:paraId="6284ED1C" w14:textId="77777777" w:rsidTr="00547BA6">
        <w:tc>
          <w:tcPr>
            <w:tcW w:w="10912" w:type="dxa"/>
            <w:gridSpan w:val="3"/>
            <w:tcBorders>
              <w:top w:val="single" w:sz="4" w:space="0" w:color="auto"/>
            </w:tcBorders>
          </w:tcPr>
          <w:p w14:paraId="6B45BBA4" w14:textId="77777777" w:rsidR="001C6239" w:rsidRPr="00CA06DA" w:rsidRDefault="001C623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Bank account number:</w:t>
            </w:r>
          </w:p>
          <w:p w14:paraId="418F7126" w14:textId="77777777" w:rsidR="008D6980" w:rsidRDefault="008D6980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BD37BC5" w14:textId="77777777" w:rsidR="00C76D69" w:rsidRPr="00CA06DA" w:rsidRDefault="00C76D6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6F4A5AF" w14:textId="77777777" w:rsidR="001C6239" w:rsidRPr="00CA06DA" w:rsidRDefault="001C6239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6D69" w:rsidRPr="00CA06DA" w14:paraId="1B432690" w14:textId="77777777" w:rsidTr="00261FC1">
        <w:tc>
          <w:tcPr>
            <w:tcW w:w="10912" w:type="dxa"/>
            <w:gridSpan w:val="3"/>
            <w:tcBorders>
              <w:bottom w:val="single" w:sz="4" w:space="0" w:color="auto"/>
            </w:tcBorders>
          </w:tcPr>
          <w:p w14:paraId="63D126D4" w14:textId="21EE370A" w:rsidR="00C76D69" w:rsidRDefault="00C76D6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assport number:</w:t>
            </w:r>
          </w:p>
          <w:p w14:paraId="69CB7D69" w14:textId="77777777" w:rsidR="00C76D69" w:rsidRPr="00CA06DA" w:rsidRDefault="00C76D6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E9722A6" w14:textId="77777777" w:rsidR="00C76D69" w:rsidRPr="00CA06DA" w:rsidRDefault="00C76D6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78F9B3C" w14:textId="013F1210" w:rsidR="00C76D69" w:rsidRPr="00CA06DA" w:rsidRDefault="00C76D69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A272E" w:rsidRPr="00CA06DA" w14:paraId="4F2DB323" w14:textId="77777777" w:rsidTr="00637B95">
        <w:tc>
          <w:tcPr>
            <w:tcW w:w="10912" w:type="dxa"/>
            <w:gridSpan w:val="3"/>
            <w:tcBorders>
              <w:top w:val="single" w:sz="4" w:space="0" w:color="auto"/>
              <w:bottom w:val="single" w:sz="12" w:space="0" w:color="auto"/>
            </w:tcBorders>
          </w:tcPr>
          <w:p w14:paraId="7A2B2D03" w14:textId="77A49D9A" w:rsidR="00CA272E" w:rsidRPr="00CA06DA" w:rsidRDefault="00C76D69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udent’s s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ignatur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nd date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60607E02" w14:textId="77777777" w:rsidR="00CA272E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C09D8D" w14:textId="77777777" w:rsidR="007B4F7B" w:rsidRDefault="007B4F7B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C5B07AD" w14:textId="77777777" w:rsidR="007B4F7B" w:rsidRPr="00CA06DA" w:rsidRDefault="007B4F7B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CEF8DA" w14:textId="77777777"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73E2DF1" w14:textId="77777777" w:rsidR="0030463B" w:rsidRPr="00652F8D" w:rsidRDefault="0030463B" w:rsidP="00BC1060">
      <w:pPr>
        <w:jc w:val="center"/>
        <w:rPr>
          <w:rFonts w:ascii="Arial" w:hAnsi="Arial" w:cs="Arial"/>
          <w:b/>
          <w:sz w:val="20"/>
          <w:szCs w:val="20"/>
          <w:lang w:val="en-GB"/>
        </w:rPr>
      </w:pPr>
    </w:p>
    <w:sectPr w:rsidR="0030463B" w:rsidRPr="00652F8D" w:rsidSect="00C75D34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NDI1NjA2NrS0MDRU0lEKTi0uzszPAykwqgUAzcY03SwAAAA="/>
  </w:docVars>
  <w:rsids>
    <w:rsidRoot w:val="00BA7681"/>
    <w:rsid w:val="00076710"/>
    <w:rsid w:val="00081DAA"/>
    <w:rsid w:val="000937DA"/>
    <w:rsid w:val="00095F87"/>
    <w:rsid w:val="001C6239"/>
    <w:rsid w:val="002258A9"/>
    <w:rsid w:val="002B218F"/>
    <w:rsid w:val="0030463B"/>
    <w:rsid w:val="00395492"/>
    <w:rsid w:val="003A39E0"/>
    <w:rsid w:val="00455430"/>
    <w:rsid w:val="0053015C"/>
    <w:rsid w:val="00547BA6"/>
    <w:rsid w:val="005E6C1A"/>
    <w:rsid w:val="00652F8D"/>
    <w:rsid w:val="007B4F7B"/>
    <w:rsid w:val="00810414"/>
    <w:rsid w:val="008D6980"/>
    <w:rsid w:val="0090396F"/>
    <w:rsid w:val="0091776B"/>
    <w:rsid w:val="00933E7F"/>
    <w:rsid w:val="00BA7681"/>
    <w:rsid w:val="00BB0658"/>
    <w:rsid w:val="00BC1060"/>
    <w:rsid w:val="00C149B4"/>
    <w:rsid w:val="00C1506C"/>
    <w:rsid w:val="00C75D34"/>
    <w:rsid w:val="00C76D69"/>
    <w:rsid w:val="00CA06DA"/>
    <w:rsid w:val="00CA272E"/>
    <w:rsid w:val="00D410EA"/>
    <w:rsid w:val="00DA4FE2"/>
    <w:rsid w:val="00DA7164"/>
    <w:rsid w:val="00F479B4"/>
    <w:rsid w:val="00FB770E"/>
    <w:rsid w:val="00FC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0F04E"/>
  <w15:docId w15:val="{C6870435-7481-4A5D-9196-2D3660FB2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FB77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04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FB770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0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C8DDE-9BD6-489F-AEBB-C34CDAE98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2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Jiří Mazal</dc:creator>
  <cp:lastModifiedBy>Mgr. Waleria Kmentová</cp:lastModifiedBy>
  <cp:revision>14</cp:revision>
  <cp:lastPrinted>2015-10-05T12:23:00Z</cp:lastPrinted>
  <dcterms:created xsi:type="dcterms:W3CDTF">2016-12-13T08:49:00Z</dcterms:created>
  <dcterms:modified xsi:type="dcterms:W3CDTF">2025-08-25T15:04:00Z</dcterms:modified>
</cp:coreProperties>
</file>